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da397405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a397405-a394-11ed-9a0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ElEQVR42s2WQW7DQAwDhXxA//8lf6BqGLeXXApQh6wDO+sDQZES1zUfS/VV76qqR91TLW/0qs/133c1PfvrxVk4b1K8RVqYWq7tzQ3elOYOD2lXub7AG9TDCOrN9QPpbx34y2pLqH73UKqfG4/urHYvhvxoZd8EbOyH1JDbYheOulM8eFlE2Z1YPwZDI5e+4DE/1FuKEtutPubX+ErSjB+5H4Ml/OHK+49sGfcM2HG9tB28PHzK89QWwwzsvP/ePrhjFjWfN3KK2d1RKzjGeNSqeejNQZ46VoqwWuCDeWPKyD63YI5HpuCwo7B0ks/ra//O3sH54ThAvoP8e843jzDezMH564Bpj5wu8IzIhBzoZ37VT1JrLvTDYWs3B3ng7wOfSsR9rN93f+/+ABqmZuaV7aYL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y service is also down in east Texas 50 miles east of Austin. It's</w:t>
      </w:r>
      <w:r>
        <w:t xml:space="preserve"> </w:t>
      </w:r>
      <w:r>
        <w:t xml:space="preserve">been out since the ice storm Wednes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da397405-a394-11ed-9a0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0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da397405-a394-11ed-9a0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da397405-a394-11ed-9a0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da397405</dc:title>
  <dc:creator/>
  <cp:keywords/>
  <dcterms:created xsi:type="dcterms:W3CDTF">2026-04-27T22:33:01Z</dcterms:created>
  <dcterms:modified xsi:type="dcterms:W3CDTF">2026-04-27T2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